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36C9" w14:textId="77777777" w:rsidR="00727782" w:rsidRPr="00727782" w:rsidRDefault="00727782" w:rsidP="00727782">
      <w:pPr>
        <w:pStyle w:val="NormalWeb"/>
        <w:spacing w:after="0" w:afterAutospacing="0" w:line="360" w:lineRule="auto"/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 xml:space="preserve">The Mind Bridge Therapy Ltd.  </w:t>
      </w:r>
    </w:p>
    <w:p w14:paraId="24C3C99B" w14:textId="14FBEEEF" w:rsidR="00772ED8" w:rsidRPr="00727782" w:rsidRDefault="00727782" w:rsidP="00772ED8">
      <w:pPr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>New Client Form</w:t>
      </w:r>
    </w:p>
    <w:p w14:paraId="4B616A2E" w14:textId="166CE343" w:rsidR="00727782" w:rsidRPr="00727782" w:rsidRDefault="00727782" w:rsidP="00772ED8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Full details of how your data is collected, stored and deleted is available in Therapy Privacy Policy.  A current copy of the Therapy Privacy Policy is downloadable from my website at </w:t>
      </w:r>
      <w:hyperlink r:id="rId7" w:history="1">
        <w:r w:rsidRPr="00ED6711">
          <w:rPr>
            <w:rStyle w:val="Hyperlink"/>
            <w:rFonts w:asciiTheme="minorHAnsi" w:hAnsiTheme="minorHAnsi" w:cs="Arial"/>
            <w:bCs/>
            <w:sz w:val="24"/>
            <w:szCs w:val="24"/>
          </w:rPr>
          <w:t>https://www.themindbridge.co.uk/policies</w:t>
        </w:r>
      </w:hyperlink>
      <w:r>
        <w:rPr>
          <w:rFonts w:asciiTheme="minorHAnsi" w:hAnsiTheme="minorHAnsi" w:cs="Arial"/>
          <w:bCs/>
          <w:sz w:val="24"/>
          <w:szCs w:val="24"/>
        </w:rPr>
        <w:t xml:space="preserve">  </w:t>
      </w: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1534"/>
        <w:gridCol w:w="3294"/>
        <w:gridCol w:w="1878"/>
        <w:gridCol w:w="3075"/>
      </w:tblGrid>
      <w:tr w:rsidR="00727782" w14:paraId="7182122B" w14:textId="77777777" w:rsidTr="00DD653B">
        <w:trPr>
          <w:trHeight w:val="646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209E3C75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BOUT YOU</w:t>
            </w:r>
          </w:p>
        </w:tc>
      </w:tr>
      <w:tr w:rsidR="00DD653B" w14:paraId="151FD80F" w14:textId="77777777" w:rsidTr="00B96C1B">
        <w:trPr>
          <w:trHeight w:val="680"/>
        </w:trPr>
        <w:tc>
          <w:tcPr>
            <w:tcW w:w="1534" w:type="dxa"/>
          </w:tcPr>
          <w:p w14:paraId="25FFE845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4" w:type="dxa"/>
          </w:tcPr>
          <w:p w14:paraId="657E613A" w14:textId="5CF812F4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 w:val="restart"/>
          </w:tcPr>
          <w:p w14:paraId="652B80EF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DDRESS</w:t>
            </w:r>
          </w:p>
          <w:p w14:paraId="0C9CD650" w14:textId="77777777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3C64D6D2" w14:textId="3BE4EFA0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OSTCODE</w:t>
            </w:r>
          </w:p>
        </w:tc>
        <w:tc>
          <w:tcPr>
            <w:tcW w:w="3075" w:type="dxa"/>
            <w:vMerge w:val="restart"/>
          </w:tcPr>
          <w:p w14:paraId="03920D96" w14:textId="35344510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DD653B" w14:paraId="0A075E84" w14:textId="77777777" w:rsidTr="00B96C1B">
        <w:trPr>
          <w:trHeight w:val="680"/>
        </w:trPr>
        <w:tc>
          <w:tcPr>
            <w:tcW w:w="1534" w:type="dxa"/>
          </w:tcPr>
          <w:p w14:paraId="01B08381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DATE OF BIRTH</w:t>
            </w:r>
          </w:p>
        </w:tc>
        <w:tc>
          <w:tcPr>
            <w:tcW w:w="3294" w:type="dxa"/>
          </w:tcPr>
          <w:p w14:paraId="6BB1AD59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/>
          </w:tcPr>
          <w:p w14:paraId="1A542619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3075" w:type="dxa"/>
            <w:vMerge/>
          </w:tcPr>
          <w:p w14:paraId="294653BE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AB4C12" w14:paraId="5B2EADE6" w14:textId="77777777" w:rsidTr="00ED753F">
        <w:trPr>
          <w:trHeight w:val="680"/>
        </w:trPr>
        <w:tc>
          <w:tcPr>
            <w:tcW w:w="1534" w:type="dxa"/>
          </w:tcPr>
          <w:p w14:paraId="57C1B429" w14:textId="77777777" w:rsidR="00AB4C12" w:rsidRDefault="00AB4C1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GE</w:t>
            </w:r>
          </w:p>
        </w:tc>
        <w:tc>
          <w:tcPr>
            <w:tcW w:w="3294" w:type="dxa"/>
          </w:tcPr>
          <w:p w14:paraId="3D296A4D" w14:textId="0FE846FD" w:rsidR="00AB4C12" w:rsidRPr="00DD653B" w:rsidRDefault="00AB4C1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4953" w:type="dxa"/>
            <w:gridSpan w:val="2"/>
          </w:tcPr>
          <w:p w14:paraId="4143A571" w14:textId="77777777" w:rsidR="00AB4C12" w:rsidRPr="00DD653B" w:rsidRDefault="00AB4C1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727782" w14:paraId="3A9D1F4E" w14:textId="77777777" w:rsidTr="00DD653B">
        <w:trPr>
          <w:trHeight w:val="582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60EB36AB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REFERRED CONTACT DETAILS</w:t>
            </w:r>
          </w:p>
        </w:tc>
      </w:tr>
      <w:tr w:rsidR="00DD653B" w14:paraId="74BD6893" w14:textId="77777777" w:rsidTr="00B96C1B">
        <w:trPr>
          <w:trHeight w:val="820"/>
        </w:trPr>
        <w:tc>
          <w:tcPr>
            <w:tcW w:w="1534" w:type="dxa"/>
          </w:tcPr>
          <w:p w14:paraId="38C6BD5E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294" w:type="dxa"/>
          </w:tcPr>
          <w:p w14:paraId="3B5B844F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40EF9747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EMAIL</w:t>
            </w:r>
          </w:p>
        </w:tc>
        <w:tc>
          <w:tcPr>
            <w:tcW w:w="3075" w:type="dxa"/>
          </w:tcPr>
          <w:p w14:paraId="428B4AB2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76EA28A9" w14:textId="77777777" w:rsidTr="00B96C1B">
        <w:trPr>
          <w:trHeight w:val="576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4A493E5C" w14:textId="6918CA14" w:rsidR="00B96C1B" w:rsidRPr="00DD653B" w:rsidRDefault="00B96C1B" w:rsidP="00B96C1B">
            <w:pPr>
              <w:spacing w:after="0"/>
              <w:rPr>
                <w:rFonts w:asciiTheme="minorHAnsi" w:hAnsiTheme="minorHAnsi" w:cs="Arial"/>
                <w:bCs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DETAILS</w:t>
            </w:r>
            <w:r w:rsidR="000664B4">
              <w:rPr>
                <w:rFonts w:asciiTheme="minorHAnsi" w:hAnsiTheme="minorHAnsi" w:cs="Arial"/>
                <w:b/>
                <w:sz w:val="24"/>
                <w:szCs w:val="24"/>
              </w:rPr>
              <w:t xml:space="preserve"> – 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I </w:t>
            </w:r>
            <w:r w:rsidR="000664B4">
              <w:rPr>
                <w:rFonts w:asciiTheme="minorHAnsi" w:hAnsiTheme="minorHAnsi" w:cs="Arial"/>
                <w:bCs/>
                <w:sz w:val="24"/>
                <w:szCs w:val="24"/>
              </w:rPr>
              <w:t>would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 only contact your GP with your consent.</w:t>
            </w:r>
            <w:r w:rsidR="000664B4">
              <w:rPr>
                <w:rFonts w:asciiTheme="minorHAnsi" w:hAnsiTheme="minorHAnsi" w:cs="Arial"/>
                <w:b/>
                <w:sz w:val="24"/>
                <w:szCs w:val="24"/>
              </w:rPr>
              <w:t xml:space="preserve"> </w:t>
            </w:r>
          </w:p>
        </w:tc>
      </w:tr>
      <w:tr w:rsidR="00B96C1B" w14:paraId="3C61E530" w14:textId="77777777" w:rsidTr="00B96C1B">
        <w:trPr>
          <w:trHeight w:val="820"/>
        </w:trPr>
        <w:tc>
          <w:tcPr>
            <w:tcW w:w="1534" w:type="dxa"/>
          </w:tcPr>
          <w:p w14:paraId="1026C20D" w14:textId="6871A872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PRACTICE ADDRESS</w:t>
            </w:r>
          </w:p>
        </w:tc>
        <w:tc>
          <w:tcPr>
            <w:tcW w:w="3294" w:type="dxa"/>
          </w:tcPr>
          <w:p w14:paraId="39EF1A81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24D8A008" w14:textId="30F0E215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NAME</w:t>
            </w:r>
          </w:p>
        </w:tc>
        <w:tc>
          <w:tcPr>
            <w:tcW w:w="3075" w:type="dxa"/>
          </w:tcPr>
          <w:p w14:paraId="25800C3A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0384120" w14:textId="77777777" w:rsidTr="00B96C1B">
        <w:trPr>
          <w:trHeight w:val="631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2161CE68" w14:textId="1C0BB892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B96C1B">
              <w:rPr>
                <w:rFonts w:asciiTheme="minorHAnsi" w:hAnsiTheme="minorHAnsi" w:cs="Arial"/>
                <w:b/>
                <w:sz w:val="24"/>
                <w:szCs w:val="24"/>
              </w:rPr>
              <w:t xml:space="preserve">EMERGENCY CONTACT NAME AND TELEPHONE NUMBER </w:t>
            </w:r>
            <w:r w:rsidRPr="00B96C1B">
              <w:rPr>
                <w:rFonts w:asciiTheme="minorHAnsi" w:hAnsiTheme="minorHAnsi" w:cs="Arial"/>
                <w:bCs/>
                <w:sz w:val="24"/>
                <w:szCs w:val="24"/>
              </w:rPr>
              <w:t>– to be used if you are taken ill during a session and are unable to notify a friend or relative.</w:t>
            </w:r>
          </w:p>
        </w:tc>
      </w:tr>
      <w:tr w:rsidR="00B96C1B" w14:paraId="5DAF8A51" w14:textId="77777777" w:rsidTr="00B96C1B">
        <w:trPr>
          <w:trHeight w:val="926"/>
        </w:trPr>
        <w:tc>
          <w:tcPr>
            <w:tcW w:w="1534" w:type="dxa"/>
          </w:tcPr>
          <w:p w14:paraId="49273E31" w14:textId="44CD88C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4" w:type="dxa"/>
          </w:tcPr>
          <w:p w14:paraId="0189C847" w14:textId="5D2DD37B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DD5038B" w14:textId="11DC1C36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075" w:type="dxa"/>
          </w:tcPr>
          <w:p w14:paraId="0FF5A45F" w14:textId="70AB4C42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A15EB51" w14:textId="77777777" w:rsidTr="00DD653B">
        <w:trPr>
          <w:trHeight w:val="700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325A37A8" w14:textId="77777777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EDICATION AND HISTORY</w:t>
            </w:r>
          </w:p>
        </w:tc>
      </w:tr>
      <w:tr w:rsidR="00B96C1B" w14:paraId="6170C99D" w14:textId="77777777" w:rsidTr="00B96C1B">
        <w:trPr>
          <w:trHeight w:val="1984"/>
        </w:trPr>
        <w:tc>
          <w:tcPr>
            <w:tcW w:w="1534" w:type="dxa"/>
          </w:tcPr>
          <w:p w14:paraId="45F1609C" w14:textId="7777777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EDICATION</w:t>
            </w:r>
          </w:p>
        </w:tc>
        <w:tc>
          <w:tcPr>
            <w:tcW w:w="3294" w:type="dxa"/>
          </w:tcPr>
          <w:p w14:paraId="581426DF" w14:textId="6A3CE948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8242FED" w14:textId="77777777" w:rsidR="00B96C1B" w:rsidRPr="00DD653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DD653B">
              <w:rPr>
                <w:rFonts w:asciiTheme="minorHAnsi" w:hAnsiTheme="minorHAnsi" w:cs="Arial"/>
                <w:b/>
                <w:sz w:val="24"/>
                <w:szCs w:val="24"/>
              </w:rPr>
              <w:t xml:space="preserve">ANY PREVIOUS PSYCHOLOGICAL TREATMENT OR THERAPY </w:t>
            </w:r>
          </w:p>
        </w:tc>
        <w:tc>
          <w:tcPr>
            <w:tcW w:w="3075" w:type="dxa"/>
          </w:tcPr>
          <w:p w14:paraId="3F4F54B0" w14:textId="7592E799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5835B417" w14:textId="77777777" w:rsidTr="00B96C1B">
        <w:trPr>
          <w:trHeight w:val="629"/>
        </w:trPr>
        <w:tc>
          <w:tcPr>
            <w:tcW w:w="1534" w:type="dxa"/>
          </w:tcPr>
          <w:p w14:paraId="11BD505B" w14:textId="1B372C9B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Any other comments or information </w:t>
            </w:r>
          </w:p>
        </w:tc>
        <w:tc>
          <w:tcPr>
            <w:tcW w:w="8247" w:type="dxa"/>
            <w:gridSpan w:val="3"/>
          </w:tcPr>
          <w:p w14:paraId="154376EA" w14:textId="3145A89B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</w:tbl>
    <w:p w14:paraId="5CD66021" w14:textId="2F704CFB" w:rsidR="00FC460E" w:rsidRDefault="004D7288"/>
    <w:p w14:paraId="24F2AAE9" w14:textId="11681916" w:rsidR="00DD653B" w:rsidRPr="00DD653B" w:rsidRDefault="000F3647">
      <w:pPr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lastRenderedPageBreak/>
        <w:t>How to complete the questionnaire below:</w:t>
      </w:r>
    </w:p>
    <w:tbl>
      <w:tblPr>
        <w:tblStyle w:val="TableGrid"/>
        <w:tblW w:w="9624" w:type="dxa"/>
        <w:tblLook w:val="04A0" w:firstRow="1" w:lastRow="0" w:firstColumn="1" w:lastColumn="0" w:noHBand="0" w:noVBand="1"/>
      </w:tblPr>
      <w:tblGrid>
        <w:gridCol w:w="1403"/>
        <w:gridCol w:w="3255"/>
        <w:gridCol w:w="284"/>
        <w:gridCol w:w="1558"/>
        <w:gridCol w:w="3124"/>
      </w:tblGrid>
      <w:tr w:rsidR="00DD653B" w14:paraId="6A493516" w14:textId="77777777" w:rsidTr="00AE0818">
        <w:tc>
          <w:tcPr>
            <w:tcW w:w="1403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497B5CA7" w14:textId="694A20FA" w:rsidR="00DD653B" w:rsidRDefault="00DD653B">
            <w:r>
              <w:t>Condition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1C9E508E" w14:textId="2F72271F" w:rsidR="00DD653B" w:rsidRDefault="00DD653B">
            <w:r>
              <w:t>No/Yes (please provide details)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8D45AC5" w14:textId="77777777" w:rsidR="00DD653B" w:rsidRDefault="00DD653B"/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008521EB" w14:textId="2A05BA99" w:rsidR="00DD653B" w:rsidRDefault="00DD653B">
            <w:r>
              <w:t>Condition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0E72EF0B" w14:textId="0754AE47" w:rsidR="00DD653B" w:rsidRDefault="00DD653B">
            <w:r>
              <w:t>No/Yes (please provide details)</w:t>
            </w:r>
          </w:p>
        </w:tc>
      </w:tr>
      <w:tr w:rsidR="00DD653B" w14:paraId="34085683" w14:textId="77777777" w:rsidTr="00AE0818">
        <w:tc>
          <w:tcPr>
            <w:tcW w:w="1403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5868C43" w14:textId="34D1BDE7" w:rsidR="00DD653B" w:rsidRPr="00DD653B" w:rsidRDefault="00DD653B" w:rsidP="00DD653B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5BF9A7D" w14:textId="59B33662" w:rsidR="00DD653B" w:rsidRPr="00DD653B" w:rsidRDefault="00DD653B" w:rsidP="00DD653B">
            <w:pPr>
              <w:rPr>
                <w:rFonts w:ascii="Ink Free" w:hAnsi="Ink Free"/>
                <w:b/>
                <w:bCs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Y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es</w:t>
            </w: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 xml:space="preserve"> – Type II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4F1AF0B4" w14:textId="77777777" w:rsidR="00DD653B" w:rsidRPr="00DD653B" w:rsidRDefault="00DD653B" w:rsidP="00DD653B">
            <w:pPr>
              <w:rPr>
                <w:i/>
                <w:iCs/>
              </w:rPr>
            </w:pPr>
          </w:p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2969770" w14:textId="7F47DCC7" w:rsidR="00DD653B" w:rsidRPr="00DD653B" w:rsidRDefault="00DD653B" w:rsidP="00DD653B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63C57FC" w14:textId="02EDC026" w:rsidR="00DD653B" w:rsidRPr="00DD653B" w:rsidRDefault="00DD653B" w:rsidP="00DD653B">
            <w:pPr>
              <w:rPr>
                <w:rFonts w:ascii="Ink Free" w:hAnsi="Ink Free"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/A</w:t>
            </w:r>
          </w:p>
        </w:tc>
      </w:tr>
    </w:tbl>
    <w:p w14:paraId="5BA854BC" w14:textId="77777777" w:rsidR="00474113" w:rsidRPr="00474113" w:rsidRDefault="00474113" w:rsidP="00474113">
      <w:pPr>
        <w:rPr>
          <w:rFonts w:asciiTheme="minorHAnsi" w:hAnsiTheme="minorHAnsi" w:cs="Arial"/>
          <w:bCs/>
          <w:sz w:val="6"/>
          <w:szCs w:val="6"/>
        </w:rPr>
      </w:pPr>
    </w:p>
    <w:p w14:paraId="632F1309" w14:textId="63C79CDE" w:rsidR="00474113" w:rsidRDefault="00474113" w:rsidP="00474113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Whilst I have requested additional details, please </w:t>
      </w:r>
      <w:r w:rsidRPr="00474113">
        <w:rPr>
          <w:rFonts w:asciiTheme="minorHAnsi" w:hAnsiTheme="minorHAnsi" w:cs="Arial"/>
          <w:bCs/>
          <w:sz w:val="24"/>
          <w:szCs w:val="24"/>
        </w:rPr>
        <w:t>only disclose what you are comfortable with disclosing, or feel free to just say ‘yes’ or ‘no’.</w:t>
      </w:r>
    </w:p>
    <w:p w14:paraId="3A3395B1" w14:textId="47E847ED" w:rsidR="00DD653B" w:rsidRPr="00DD653B" w:rsidRDefault="00DD653B">
      <w:pPr>
        <w:rPr>
          <w:b/>
          <w:bCs/>
          <w:i/>
          <w:iCs/>
          <w:sz w:val="24"/>
          <w:szCs w:val="24"/>
        </w:rPr>
      </w:pPr>
      <w:r w:rsidRPr="00DD653B">
        <w:rPr>
          <w:b/>
          <w:bCs/>
          <w:i/>
          <w:iCs/>
          <w:sz w:val="24"/>
          <w:szCs w:val="24"/>
        </w:rPr>
        <w:t>Health Questionnaire</w:t>
      </w:r>
      <w:r w:rsidR="009C27A3">
        <w:rPr>
          <w:b/>
          <w:bCs/>
          <w:i/>
          <w:iCs/>
          <w:sz w:val="24"/>
          <w:szCs w:val="24"/>
        </w:rPr>
        <w:t xml:space="preserve"> – current and previous history</w:t>
      </w:r>
    </w:p>
    <w:tbl>
      <w:tblPr>
        <w:tblStyle w:val="TableGrid"/>
        <w:tblW w:w="9624" w:type="dxa"/>
        <w:tblLook w:val="04A0" w:firstRow="1" w:lastRow="0" w:firstColumn="1" w:lastColumn="0" w:noHBand="0" w:noVBand="1"/>
      </w:tblPr>
      <w:tblGrid>
        <w:gridCol w:w="2112"/>
        <w:gridCol w:w="2574"/>
        <w:gridCol w:w="283"/>
        <w:gridCol w:w="1962"/>
        <w:gridCol w:w="2693"/>
      </w:tblGrid>
      <w:tr w:rsidR="00655E91" w14:paraId="5CC8C68C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12227A33" w14:textId="77777777" w:rsidR="00DD653B" w:rsidRDefault="00DD653B" w:rsidP="000723DA">
            <w:r>
              <w:t>Condition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4FB6BC49" w14:textId="77777777" w:rsidR="00DD653B" w:rsidRDefault="00DD653B" w:rsidP="000723DA">
            <w:r>
              <w:t>No/Yes (please provide details)</w:t>
            </w: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0621A7B" w14:textId="77777777" w:rsidR="00DD653B" w:rsidRDefault="00DD653B" w:rsidP="000723DA"/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3E9EB1FB" w14:textId="77777777" w:rsidR="00DD653B" w:rsidRDefault="00DD653B" w:rsidP="000723DA">
            <w:r>
              <w:t>Condition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691EC718" w14:textId="77777777" w:rsidR="00DD653B" w:rsidRDefault="00DD653B" w:rsidP="000723DA">
            <w:r>
              <w:t>No/Yes (please provide details)</w:t>
            </w:r>
          </w:p>
        </w:tc>
      </w:tr>
      <w:tr w:rsidR="00655E91" w14:paraId="7679AD9D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D75D91B" w14:textId="3F47303C" w:rsidR="00DD653B" w:rsidRPr="00DD653B" w:rsidRDefault="00DD653B" w:rsidP="000723DA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D169808" w14:textId="0D6AC0B3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76D33FB9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1408DBA" w14:textId="4A1738DC" w:rsidR="00DD653B" w:rsidRPr="00DD653B" w:rsidRDefault="00DD653B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  <w:r w:rsidR="00655E91">
              <w:rPr>
                <w:i/>
                <w:iCs/>
              </w:rPr>
              <w:t xml:space="preserve"> /</w:t>
            </w:r>
            <w:r w:rsidR="00A061EF">
              <w:rPr>
                <w:i/>
                <w:iCs/>
              </w:rPr>
              <w:t xml:space="preserve"> fainting / </w:t>
            </w:r>
            <w:r w:rsidR="00655E91">
              <w:rPr>
                <w:i/>
                <w:iCs/>
              </w:rPr>
              <w:t>narcolepsy</w:t>
            </w:r>
            <w:r w:rsidR="00A061EF">
              <w:rPr>
                <w:i/>
                <w:iCs/>
              </w:rPr>
              <w:t xml:space="preserve"> 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489D33D" w14:textId="5779AF9D" w:rsidR="00DD653B" w:rsidRPr="00DD653B" w:rsidRDefault="00DD653B" w:rsidP="000723DA">
            <w:pPr>
              <w:rPr>
                <w:rFonts w:ascii="Ink Free" w:hAnsi="Ink Free"/>
                <w:i/>
                <w:iCs/>
              </w:rPr>
            </w:pPr>
          </w:p>
        </w:tc>
      </w:tr>
      <w:tr w:rsidR="00474113" w14:paraId="4FFBEF0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894D958" w14:textId="79C4C90C" w:rsidR="00DD653B" w:rsidRPr="00DD653B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pression</w:t>
            </w:r>
            <w:r w:rsidR="00655E91">
              <w:rPr>
                <w:i/>
                <w:iCs/>
              </w:rPr>
              <w:t xml:space="preserve"> (clinical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62C064" w14:textId="7651828D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47B7160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EB960CA" w14:textId="1A2378B4" w:rsidR="00DD653B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Bi-polar disorder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8C31B52" w14:textId="77777777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A061EF" w14:paraId="7860F84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E3FE991" w14:textId="69973209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regnancy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4F01B04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A496342" w14:textId="77777777" w:rsidR="00A061EF" w:rsidRPr="00DD653B" w:rsidRDefault="00A061EF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71D004" w14:textId="149979A1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mentia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545F8A7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A114C1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3EF9D68" w14:textId="555E157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ain disorder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A7680DC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0F3A6F3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FC924B0" w14:textId="49081F6D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ddiction(s)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291450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252FB32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39832B5" w14:textId="381855D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nxiety (Generalised / Phobia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DE304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6EE1A09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7699EBD" w14:textId="2A61D9BC" w:rsidR="009C27A3" w:rsidRDefault="00474113" w:rsidP="0047411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story of </w:t>
            </w:r>
            <w:r w:rsidR="009C27A3">
              <w:rPr>
                <w:i/>
                <w:iCs/>
              </w:rPr>
              <w:t>Trauma</w:t>
            </w:r>
            <w:r>
              <w:rPr>
                <w:i/>
                <w:iCs/>
              </w:rPr>
              <w:t xml:space="preserve"> and/or PTS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9FB9FD6" w14:textId="0F4ED14A" w:rsidR="009C27A3" w:rsidRPr="009C27A3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B717094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75078AF" w14:textId="02BB9D06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Self-Harm </w:t>
            </w:r>
            <w:r w:rsidR="00655E91">
              <w:rPr>
                <w:i/>
                <w:iCs/>
              </w:rPr>
              <w:t xml:space="preserve">or suicidal thinking </w:t>
            </w:r>
            <w:r>
              <w:rPr>
                <w:i/>
                <w:iCs/>
              </w:rPr>
              <w:t>(current or previou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532AEEF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446DED1A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82DD5F6" w14:textId="3DBB625C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isordered eating / Anorexia / Bulimia / EDNOS / OSFE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761E3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197AF5A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67E8E9B" w14:textId="753D7212" w:rsidR="00655E91" w:rsidRDefault="00655E91" w:rsidP="00B96C1B">
            <w:pPr>
              <w:rPr>
                <w:i/>
                <w:iCs/>
              </w:rPr>
            </w:pPr>
            <w:r w:rsidRPr="00474113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chizophrenia / Psychosis</w:t>
            </w:r>
            <w:r w:rsidR="00B96C1B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(current or previou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318596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56DE849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1915811" w14:textId="54FC73D0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BS / Chronic Fatigue Syndrome / </w:t>
            </w:r>
            <w:r w:rsidRPr="00655E91">
              <w:rPr>
                <w:i/>
                <w:iCs/>
              </w:rPr>
              <w:t> </w:t>
            </w:r>
            <w:hyperlink r:id="rId8" w:tgtFrame="_blank" w:history="1">
              <w:r>
                <w:rPr>
                  <w:i/>
                  <w:iCs/>
                </w:rPr>
                <w:t>B</w:t>
              </w:r>
              <w:r w:rsidRPr="00655E91">
                <w:rPr>
                  <w:i/>
                  <w:iCs/>
                </w:rPr>
                <w:t>ruxism</w:t>
              </w:r>
            </w:hyperlink>
            <w:r w:rsidRPr="00655E91">
              <w:rPr>
                <w:i/>
                <w:iCs/>
              </w:rPr>
              <w:t> (teeth grinding)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FEC5B65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6742151B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327B6E" w14:textId="438343F9" w:rsidR="00655E91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ersonality disorders (Dissociate Identity Disorder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7B5DA0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7679A7FD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42E7B43" w14:textId="0B0D43B5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Serious heart conditions, High or low blood pressure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63B97F9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0612DAB5" w14:textId="77777777" w:rsidTr="00AE0818">
        <w:trPr>
          <w:trHeight w:val="1344"/>
        </w:trPr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DD81D3D" w14:textId="1E7CA2EF" w:rsidR="009C27A3" w:rsidRDefault="009C27A3" w:rsidP="009C27A3">
            <w:pPr>
              <w:rPr>
                <w:i/>
                <w:iCs/>
              </w:rPr>
            </w:pPr>
            <w:r w:rsidRPr="00A061EF">
              <w:rPr>
                <w:b/>
                <w:bCs/>
                <w:i/>
                <w:iCs/>
              </w:rPr>
              <w:t>Other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6E680B4" w14:textId="77777777" w:rsidR="009C27A3" w:rsidRPr="00DD653B" w:rsidRDefault="009C27A3" w:rsidP="009C27A3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63E46789" w14:textId="77777777" w:rsidR="009C27A3" w:rsidRPr="00DD653B" w:rsidRDefault="009C27A3" w:rsidP="009C27A3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4CD0F" w14:textId="2E8379CD" w:rsidR="009C27A3" w:rsidRDefault="009C27A3" w:rsidP="009C27A3">
            <w:pPr>
              <w:rPr>
                <w:i/>
                <w:iCs/>
              </w:rPr>
            </w:pPr>
            <w:r w:rsidRPr="00A061EF">
              <w:rPr>
                <w:b/>
                <w:bCs/>
                <w:i/>
                <w:iCs/>
              </w:rPr>
              <w:t>Other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21B8D91" w14:textId="77777777" w:rsidR="009C27A3" w:rsidRPr="00DD653B" w:rsidRDefault="009C27A3" w:rsidP="009C27A3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p w14:paraId="637542A1" w14:textId="77777777" w:rsidR="007B212A" w:rsidRDefault="007B212A"/>
    <w:p w14:paraId="589709CD" w14:textId="7FBC05F0" w:rsidR="009C27A3" w:rsidRDefault="009C27A3"/>
    <w:p w14:paraId="2FC06EDC" w14:textId="44CA63D4" w:rsidR="00D5356D" w:rsidRDefault="00D5356D" w:rsidP="00D5356D">
      <w:pPr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lastRenderedPageBreak/>
        <w:t>Why have I asked these questions?</w:t>
      </w:r>
    </w:p>
    <w:p w14:paraId="3CC32A1C" w14:textId="0FE85CF2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It is helpful and important that </w:t>
      </w:r>
      <w:r w:rsidR="00B33BD0">
        <w:rPr>
          <w:rFonts w:asciiTheme="minorHAnsi" w:hAnsiTheme="minorHAnsi" w:cs="Arial"/>
          <w:bCs/>
          <w:sz w:val="24"/>
          <w:szCs w:val="24"/>
        </w:rPr>
        <w:t>I understand any health concerns or underlying issues, whether physical or mental. This allows me to help work with you in a way that best suits your needs</w:t>
      </w:r>
      <w:r w:rsidR="004342B3">
        <w:rPr>
          <w:rFonts w:asciiTheme="minorHAnsi" w:hAnsiTheme="minorHAnsi" w:cs="Arial"/>
          <w:bCs/>
          <w:sz w:val="24"/>
          <w:szCs w:val="24"/>
        </w:rPr>
        <w:t>.</w:t>
      </w:r>
    </w:p>
    <w:p w14:paraId="0469AC57" w14:textId="4ECD8063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As I mentioned above, your health, comfort and safety are of paramount importance for me, therefore below I attach a list of potential contraindications for use of hypnosis in therapy. </w:t>
      </w:r>
    </w:p>
    <w:p w14:paraId="650544D8" w14:textId="77777777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DD653B">
        <w:rPr>
          <w:rFonts w:asciiTheme="minorHAnsi" w:hAnsiTheme="minorHAnsi" w:cs="Arial"/>
          <w:bCs/>
          <w:sz w:val="24"/>
          <w:szCs w:val="24"/>
        </w:rPr>
        <w:t>Certain health conditions</w:t>
      </w:r>
      <w:r>
        <w:rPr>
          <w:rFonts w:asciiTheme="minorHAnsi" w:hAnsiTheme="minorHAnsi" w:cs="Arial"/>
          <w:bCs/>
          <w:sz w:val="24"/>
          <w:szCs w:val="24"/>
        </w:rPr>
        <w:t xml:space="preserve"> may</w:t>
      </w:r>
      <w:r w:rsidRPr="00DD653B">
        <w:rPr>
          <w:rFonts w:asciiTheme="minorHAnsi" w:hAnsiTheme="minorHAnsi" w:cs="Arial"/>
          <w:bCs/>
          <w:sz w:val="24"/>
          <w:szCs w:val="24"/>
        </w:rPr>
        <w:t xml:space="preserve"> </w:t>
      </w:r>
      <w:r>
        <w:rPr>
          <w:rFonts w:asciiTheme="minorHAnsi" w:hAnsiTheme="minorHAnsi" w:cs="Arial"/>
          <w:bCs/>
          <w:sz w:val="24"/>
          <w:szCs w:val="24"/>
        </w:rPr>
        <w:t>be incompatible with hypnotherapy, or require me to take additional steps for your wellbeing during our sessions:</w:t>
      </w:r>
    </w:p>
    <w:p w14:paraId="162EF800" w14:textId="429F2462" w:rsidR="00D5356D" w:rsidRPr="00181A67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Hypnotherapy</w:t>
      </w:r>
      <w:r w:rsidRPr="00181A67">
        <w:rPr>
          <w:rFonts w:asciiTheme="minorHAnsi" w:hAnsiTheme="minorHAnsi" w:cs="Arial"/>
          <w:bCs/>
          <w:i/>
          <w:iCs/>
          <w:sz w:val="24"/>
          <w:szCs w:val="24"/>
        </w:rPr>
        <w:t xml:space="preserve"> </w:t>
      </w: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is not recommended if you have any of the following conditions:</w:t>
      </w:r>
    </w:p>
    <w:p w14:paraId="22ECD03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chizophrenia </w:t>
      </w:r>
    </w:p>
    <w:p w14:paraId="71FBF0D8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Pathological personalities</w:t>
      </w:r>
      <w:r>
        <w:rPr>
          <w:rFonts w:asciiTheme="minorHAnsi" w:hAnsiTheme="minorHAnsi" w:cs="Arial"/>
          <w:bCs/>
          <w:sz w:val="24"/>
          <w:szCs w:val="24"/>
        </w:rPr>
        <w:t xml:space="preserve"> / dissociative identity disorder</w:t>
      </w:r>
    </w:p>
    <w:p w14:paraId="695370C6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hronic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alcohol or drug abuse</w:t>
      </w:r>
    </w:p>
    <w:p w14:paraId="411A41C2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pilepsy and narcolepsy are conditions usually regarded as contraindicated</w:t>
      </w:r>
      <w:r>
        <w:rPr>
          <w:rFonts w:asciiTheme="minorHAnsi" w:hAnsiTheme="minorHAnsi" w:cs="Arial"/>
          <w:bCs/>
          <w:sz w:val="24"/>
          <w:szCs w:val="24"/>
        </w:rPr>
        <w:t>, unless exceptional circumstances in which you have both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GP and the doctor's approval </w:t>
      </w:r>
    </w:p>
    <w:p w14:paraId="73C2C9F4" w14:textId="1FEBBB82" w:rsidR="00EC75A4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Bi-polar conditions </w:t>
      </w:r>
    </w:p>
    <w:p w14:paraId="246B287F" w14:textId="77777777" w:rsidR="00EC75A4" w:rsidRPr="007B212A" w:rsidRDefault="00EC75A4" w:rsidP="00EC75A4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S</w:t>
      </w:r>
      <w:r w:rsidRPr="007B212A">
        <w:rPr>
          <w:rFonts w:asciiTheme="minorHAnsi" w:hAnsiTheme="minorHAnsi" w:cs="Arial"/>
          <w:bCs/>
          <w:sz w:val="24"/>
          <w:szCs w:val="24"/>
        </w:rPr>
        <w:t>uicidal tendencies</w:t>
      </w:r>
    </w:p>
    <w:p w14:paraId="2759838C" w14:textId="00A6F403" w:rsidR="00D5356D" w:rsidRDefault="00EC75A4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l</w:t>
      </w:r>
      <w:r w:rsidR="00D5356D" w:rsidRPr="007B212A">
        <w:rPr>
          <w:rFonts w:asciiTheme="minorHAnsi" w:hAnsiTheme="minorHAnsi" w:cs="Arial"/>
          <w:bCs/>
          <w:sz w:val="24"/>
          <w:szCs w:val="24"/>
        </w:rPr>
        <w:t xml:space="preserve">inical depressive illnesses </w:t>
      </w:r>
    </w:p>
    <w:p w14:paraId="32C350E4" w14:textId="77777777" w:rsidR="00D5356D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nility </w:t>
      </w:r>
    </w:p>
    <w:p w14:paraId="0A03129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rious heart conditions may also be contraindicated</w:t>
      </w:r>
    </w:p>
    <w:p w14:paraId="32EC396A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xtremely high or low blood pressure</w:t>
      </w:r>
    </w:p>
    <w:p w14:paraId="2B637133" w14:textId="0F7763E5" w:rsidR="00D5356D" w:rsidRPr="007725B8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t xml:space="preserve">Hypnotherapy may be suitable, with </w:t>
      </w:r>
      <w:r w:rsidR="00181A67">
        <w:rPr>
          <w:rFonts w:asciiTheme="minorHAnsi" w:hAnsiTheme="minorHAnsi" w:cs="Arial"/>
          <w:b/>
          <w:i/>
          <w:iCs/>
          <w:sz w:val="24"/>
          <w:szCs w:val="24"/>
        </w:rPr>
        <w:t>adjustments</w:t>
      </w:r>
      <w:r w:rsidR="00D5356D" w:rsidRPr="007725B8">
        <w:rPr>
          <w:rFonts w:asciiTheme="minorHAnsi" w:hAnsiTheme="minorHAnsi" w:cs="Arial"/>
          <w:b/>
          <w:i/>
          <w:iCs/>
          <w:sz w:val="24"/>
          <w:szCs w:val="24"/>
        </w:rPr>
        <w:t>:</w:t>
      </w:r>
    </w:p>
    <w:p w14:paraId="20FA7544" w14:textId="723FF538" w:rsidR="00D5356D" w:rsidRPr="000F3647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Pregnancy </w:t>
      </w:r>
      <w:r>
        <w:rPr>
          <w:rFonts w:asciiTheme="minorHAnsi" w:hAnsiTheme="minorHAnsi" w:cs="Arial"/>
          <w:bCs/>
          <w:sz w:val="24"/>
          <w:szCs w:val="24"/>
        </w:rPr>
        <w:t>(</w:t>
      </w:r>
      <w:r w:rsidR="006902D3">
        <w:rPr>
          <w:rFonts w:asciiTheme="minorHAnsi" w:hAnsiTheme="minorHAnsi" w:cs="Arial"/>
          <w:bCs/>
          <w:sz w:val="24"/>
          <w:szCs w:val="24"/>
        </w:rPr>
        <w:t>for example</w:t>
      </w:r>
      <w:r w:rsidR="00181A67">
        <w:rPr>
          <w:rFonts w:asciiTheme="minorHAnsi" w:hAnsiTheme="minorHAnsi" w:cs="Arial"/>
          <w:bCs/>
          <w:sz w:val="24"/>
          <w:szCs w:val="24"/>
        </w:rPr>
        <w:t>,</w:t>
      </w:r>
      <w:r>
        <w:rPr>
          <w:rFonts w:asciiTheme="minorHAnsi" w:hAnsiTheme="minorHAnsi" w:cs="Arial"/>
          <w:bCs/>
          <w:sz w:val="24"/>
          <w:szCs w:val="24"/>
        </w:rPr>
        <w:t xml:space="preserve"> focussing on relaxation and confidence building)</w:t>
      </w:r>
    </w:p>
    <w:p w14:paraId="6B3CC876" w14:textId="236494E2" w:rsidR="00D5356D" w:rsidRDefault="00D5356D"/>
    <w:p w14:paraId="64B065E9" w14:textId="249A4ECB" w:rsidR="00D5356D" w:rsidRDefault="00D5356D"/>
    <w:sectPr w:rsidR="00D5356D" w:rsidSect="00D5356D">
      <w:headerReference w:type="default" r:id="rId9"/>
      <w:footerReference w:type="default" r:id="rId10"/>
      <w:pgSz w:w="11900" w:h="16840"/>
      <w:pgMar w:top="1440" w:right="1268" w:bottom="1135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BBA2C" w14:textId="77777777" w:rsidR="004D7288" w:rsidRDefault="004D7288" w:rsidP="00727782">
      <w:pPr>
        <w:spacing w:after="0" w:line="240" w:lineRule="auto"/>
      </w:pPr>
      <w:r>
        <w:separator/>
      </w:r>
    </w:p>
  </w:endnote>
  <w:endnote w:type="continuationSeparator" w:id="0">
    <w:p w14:paraId="2813007D" w14:textId="77777777" w:rsidR="004D7288" w:rsidRDefault="004D7288" w:rsidP="00727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0EF08" w14:textId="0DC74737" w:rsidR="009C27A3" w:rsidRDefault="009C27A3">
    <w:pPr>
      <w:pStyle w:val="Footer"/>
    </w:pPr>
    <w:r>
      <w:t xml:space="preserve">The Mind Bridge Therapy Ltd.         </w:t>
    </w:r>
    <w:hyperlink r:id="rId1" w:history="1">
      <w:r w:rsidRPr="00ED6711">
        <w:rPr>
          <w:rStyle w:val="Hyperlink"/>
        </w:rPr>
        <w:t>hello@themindbridge.co.uk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E95FC" w14:textId="77777777" w:rsidR="004D7288" w:rsidRDefault="004D7288" w:rsidP="00727782">
      <w:pPr>
        <w:spacing w:after="0" w:line="240" w:lineRule="auto"/>
      </w:pPr>
      <w:r>
        <w:separator/>
      </w:r>
    </w:p>
  </w:footnote>
  <w:footnote w:type="continuationSeparator" w:id="0">
    <w:p w14:paraId="5172E15E" w14:textId="77777777" w:rsidR="004D7288" w:rsidRDefault="004D7288" w:rsidP="00727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3409" w14:textId="5279AD3C" w:rsidR="00727782" w:rsidRDefault="0072778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0F7B822" wp14:editId="566A5F28">
          <wp:simplePos x="0" y="0"/>
          <wp:positionH relativeFrom="column">
            <wp:posOffset>5137150</wp:posOffset>
          </wp:positionH>
          <wp:positionV relativeFrom="paragraph">
            <wp:posOffset>-31750</wp:posOffset>
          </wp:positionV>
          <wp:extent cx="1160780" cy="1160780"/>
          <wp:effectExtent l="0" t="0" r="1270" b="127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780" cy="116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02CB5"/>
    <w:multiLevelType w:val="multilevel"/>
    <w:tmpl w:val="A1EAF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3957979"/>
    <w:multiLevelType w:val="hybridMultilevel"/>
    <w:tmpl w:val="DA8CB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S3tDQxNzGwMDdX0lEKTi0uzszPAykwrQUAYyRC4CwAAAA="/>
  </w:docVars>
  <w:rsids>
    <w:rsidRoot w:val="00772ED8"/>
    <w:rsid w:val="000664B4"/>
    <w:rsid w:val="000F3647"/>
    <w:rsid w:val="00181A67"/>
    <w:rsid w:val="001C29C4"/>
    <w:rsid w:val="00280DFE"/>
    <w:rsid w:val="002A2624"/>
    <w:rsid w:val="002A5C67"/>
    <w:rsid w:val="002D121E"/>
    <w:rsid w:val="002E321E"/>
    <w:rsid w:val="003141D2"/>
    <w:rsid w:val="00427D2C"/>
    <w:rsid w:val="00432FB7"/>
    <w:rsid w:val="004342B3"/>
    <w:rsid w:val="00474113"/>
    <w:rsid w:val="004A58DF"/>
    <w:rsid w:val="004D7288"/>
    <w:rsid w:val="00547BC5"/>
    <w:rsid w:val="00655E91"/>
    <w:rsid w:val="006902D3"/>
    <w:rsid w:val="006A1E97"/>
    <w:rsid w:val="006F7AF5"/>
    <w:rsid w:val="00703D23"/>
    <w:rsid w:val="00725290"/>
    <w:rsid w:val="00727782"/>
    <w:rsid w:val="007725B8"/>
    <w:rsid w:val="00772ED8"/>
    <w:rsid w:val="007B212A"/>
    <w:rsid w:val="00817A62"/>
    <w:rsid w:val="008263D9"/>
    <w:rsid w:val="00830F4D"/>
    <w:rsid w:val="00874FB8"/>
    <w:rsid w:val="008A36AF"/>
    <w:rsid w:val="008D634C"/>
    <w:rsid w:val="009421ED"/>
    <w:rsid w:val="00967CAA"/>
    <w:rsid w:val="009C27A3"/>
    <w:rsid w:val="00A061EF"/>
    <w:rsid w:val="00A45379"/>
    <w:rsid w:val="00A87A90"/>
    <w:rsid w:val="00AB4C12"/>
    <w:rsid w:val="00AE0818"/>
    <w:rsid w:val="00B33BD0"/>
    <w:rsid w:val="00B54A8A"/>
    <w:rsid w:val="00B96C1B"/>
    <w:rsid w:val="00CA5ECD"/>
    <w:rsid w:val="00D5356D"/>
    <w:rsid w:val="00D96900"/>
    <w:rsid w:val="00DD653B"/>
    <w:rsid w:val="00DF2C63"/>
    <w:rsid w:val="00EC75A4"/>
    <w:rsid w:val="00F3276B"/>
    <w:rsid w:val="00FA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3B5E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3B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72778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277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27782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7B21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olor12">
    <w:name w:val="color_12"/>
    <w:basedOn w:val="DefaultParagraphFont"/>
    <w:rsid w:val="007B212A"/>
  </w:style>
  <w:style w:type="paragraph" w:styleId="ListParagraph">
    <w:name w:val="List Paragraph"/>
    <w:basedOn w:val="Normal"/>
    <w:uiPriority w:val="34"/>
    <w:qFormat/>
    <w:rsid w:val="007B2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3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apypartnership.com/bruxism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mindbridge.co.uk/polic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llo@themindbridge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andstrom</dc:creator>
  <cp:keywords/>
  <dc:description/>
  <cp:lastModifiedBy>Abigail Corfield</cp:lastModifiedBy>
  <cp:revision>13</cp:revision>
  <dcterms:created xsi:type="dcterms:W3CDTF">2021-11-01T13:09:00Z</dcterms:created>
  <dcterms:modified xsi:type="dcterms:W3CDTF">2021-11-13T14:43:00Z</dcterms:modified>
</cp:coreProperties>
</file>